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D0491" w14:textId="30C8FAA0" w:rsidR="00065243" w:rsidRPr="00065243" w:rsidRDefault="00065243" w:rsidP="00065243">
      <w:pPr>
        <w:rPr>
          <w:rFonts w:ascii="Arial Narrow" w:hAnsi="Arial Narrow"/>
          <w:b/>
          <w:i/>
          <w:sz w:val="22"/>
          <w:szCs w:val="22"/>
          <w:lang w:val="es-ES"/>
        </w:rPr>
      </w:pPr>
      <w:bookmarkStart w:id="0" w:name="_GoBack"/>
      <w:bookmarkEnd w:id="0"/>
      <w:r w:rsidRPr="00065243">
        <w:rPr>
          <w:rFonts w:ascii="Arial Narrow" w:hAnsi="Arial Narrow"/>
          <w:b/>
          <w:i/>
          <w:sz w:val="22"/>
          <w:szCs w:val="22"/>
          <w:lang w:val="es-ES"/>
        </w:rPr>
        <w:t>Este documento es solo para preparación, y no será aceptado como una solicitud presentada. Debe enviar una solicitud a través del enlace en nuestro sitio web.</w:t>
      </w:r>
    </w:p>
    <w:p w14:paraId="791C075E" w14:textId="66158E99" w:rsidR="00065243" w:rsidRDefault="00065243" w:rsidP="00924BFA">
      <w:pPr>
        <w:rPr>
          <w:rFonts w:ascii="Arial Narrow" w:hAnsi="Arial Narrow"/>
          <w:sz w:val="22"/>
          <w:szCs w:val="22"/>
          <w:lang w:val="es-ES"/>
        </w:rPr>
      </w:pPr>
    </w:p>
    <w:p w14:paraId="697EE3CC" w14:textId="617AE973" w:rsidR="00065243" w:rsidRDefault="00065243" w:rsidP="00924BFA">
      <w:pPr>
        <w:rPr>
          <w:rFonts w:ascii="Arial Narrow" w:hAnsi="Arial Narrow"/>
          <w:sz w:val="22"/>
          <w:szCs w:val="22"/>
          <w:lang w:val="es-ES"/>
        </w:rPr>
      </w:pPr>
    </w:p>
    <w:p w14:paraId="435AC1A9" w14:textId="77777777" w:rsidR="00577601" w:rsidRPr="00065243" w:rsidRDefault="00577601" w:rsidP="00924BFA">
      <w:pPr>
        <w:rPr>
          <w:rFonts w:ascii="Arial Narrow" w:hAnsi="Arial Narrow"/>
          <w:sz w:val="22"/>
          <w:szCs w:val="22"/>
          <w:lang w:val="es-ES"/>
        </w:rPr>
      </w:pPr>
    </w:p>
    <w:p w14:paraId="441F3DC8" w14:textId="7A7517B9" w:rsidR="00924BFA" w:rsidRPr="00065243" w:rsidRDefault="00924BFA" w:rsidP="00924BFA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 xml:space="preserve">Tenga en cuenta que solo podemos aceptar una solicitud por organización, por cada </w:t>
      </w:r>
      <w:r w:rsidR="00F45082" w:rsidRPr="00065243">
        <w:rPr>
          <w:rFonts w:ascii="Arial Narrow" w:hAnsi="Arial Narrow"/>
          <w:sz w:val="22"/>
          <w:szCs w:val="22"/>
          <w:lang w:val="es-ES"/>
        </w:rPr>
        <w:t>ciclo de la beca</w:t>
      </w:r>
      <w:r w:rsidRPr="00065243">
        <w:rPr>
          <w:rFonts w:ascii="Arial Narrow" w:hAnsi="Arial Narrow"/>
          <w:sz w:val="22"/>
          <w:szCs w:val="22"/>
          <w:lang w:val="es-ES"/>
        </w:rPr>
        <w:t xml:space="preserve">. Consideramos toda entidad que opera bajo un solo número de identificación </w:t>
      </w:r>
      <w:r w:rsidR="00F45082" w:rsidRPr="00065243">
        <w:rPr>
          <w:rFonts w:ascii="Arial Narrow" w:hAnsi="Arial Narrow"/>
          <w:sz w:val="22"/>
          <w:szCs w:val="22"/>
          <w:lang w:val="es-ES"/>
        </w:rPr>
        <w:t>de impuestos</w:t>
      </w:r>
      <w:r w:rsidRPr="00065243">
        <w:rPr>
          <w:rFonts w:ascii="Arial Narrow" w:hAnsi="Arial Narrow"/>
          <w:sz w:val="22"/>
          <w:szCs w:val="22"/>
          <w:lang w:val="es-ES"/>
        </w:rPr>
        <w:t xml:space="preserve"> como una sola organización.</w:t>
      </w:r>
    </w:p>
    <w:p w14:paraId="7D91F7AC" w14:textId="77777777" w:rsidR="00924BFA" w:rsidRPr="00065243" w:rsidRDefault="00924BFA" w:rsidP="00924BFA">
      <w:pPr>
        <w:rPr>
          <w:rFonts w:ascii="Arial Narrow" w:hAnsi="Arial Narrow"/>
          <w:sz w:val="22"/>
          <w:szCs w:val="22"/>
          <w:lang w:val="es-ES"/>
        </w:rPr>
      </w:pPr>
    </w:p>
    <w:p w14:paraId="63D76F67" w14:textId="56ED1D9A" w:rsidR="002F2CEE" w:rsidRPr="00065243" w:rsidRDefault="003426EA" w:rsidP="00924BFA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924BFA" w:rsidRPr="00065243">
        <w:rPr>
          <w:rFonts w:ascii="Arial Narrow" w:hAnsi="Arial Narrow"/>
          <w:sz w:val="22"/>
          <w:szCs w:val="22"/>
          <w:lang w:val="es-ES"/>
        </w:rPr>
        <w:t xml:space="preserve">Por favor, añada su </w:t>
      </w:r>
      <w:r w:rsidR="00F45082" w:rsidRPr="00065243">
        <w:rPr>
          <w:rFonts w:ascii="Arial Narrow" w:hAnsi="Arial Narrow"/>
          <w:sz w:val="22"/>
          <w:szCs w:val="22"/>
          <w:lang w:val="es-ES"/>
        </w:rPr>
        <w:t>Numero de Identificación de Impuestos</w:t>
      </w:r>
      <w:r w:rsidR="00924BFA" w:rsidRPr="00065243">
        <w:rPr>
          <w:rFonts w:ascii="Arial Narrow" w:hAnsi="Arial Narrow"/>
          <w:sz w:val="22"/>
          <w:szCs w:val="22"/>
          <w:lang w:val="es-ES"/>
        </w:rPr>
        <w:t>:</w:t>
      </w:r>
    </w:p>
    <w:p w14:paraId="5AD9AE3D" w14:textId="77777777" w:rsidR="00924BFA" w:rsidRPr="00065243" w:rsidRDefault="00924BFA" w:rsidP="00924BFA">
      <w:pPr>
        <w:rPr>
          <w:rFonts w:ascii="Arial Narrow" w:hAnsi="Arial Narrow"/>
          <w:sz w:val="22"/>
          <w:szCs w:val="22"/>
          <w:lang w:val="es-ES"/>
        </w:rPr>
      </w:pPr>
    </w:p>
    <w:p w14:paraId="6BFE429C" w14:textId="77777777" w:rsidR="00924BFA" w:rsidRPr="00065243" w:rsidRDefault="00924BFA" w:rsidP="00924BFA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___________________________</w:t>
      </w:r>
    </w:p>
    <w:p w14:paraId="144E3C75" w14:textId="77777777" w:rsidR="00924BFA" w:rsidRPr="00065243" w:rsidRDefault="00924BFA" w:rsidP="00924BFA">
      <w:pPr>
        <w:rPr>
          <w:rFonts w:ascii="Arial Narrow" w:hAnsi="Arial Narrow"/>
          <w:sz w:val="22"/>
          <w:szCs w:val="22"/>
          <w:lang w:val="es-ES"/>
        </w:rPr>
      </w:pPr>
    </w:p>
    <w:p w14:paraId="187209A1" w14:textId="77777777" w:rsidR="007326B8" w:rsidRPr="00065243" w:rsidRDefault="007326B8" w:rsidP="007326B8">
      <w:pPr>
        <w:rPr>
          <w:rFonts w:ascii="Arial Narrow" w:hAnsi="Arial Narrow"/>
          <w:b/>
          <w:bCs/>
          <w:sz w:val="22"/>
          <w:szCs w:val="22"/>
          <w:lang w:val="es-ES"/>
        </w:rPr>
      </w:pPr>
      <w:r w:rsidRPr="00065243">
        <w:rPr>
          <w:rFonts w:ascii="Arial Narrow" w:hAnsi="Arial Narrow"/>
          <w:b/>
          <w:bCs/>
          <w:sz w:val="22"/>
          <w:szCs w:val="22"/>
          <w:lang w:val="es-ES"/>
        </w:rPr>
        <w:t>Organización y Contactos</w:t>
      </w:r>
    </w:p>
    <w:p w14:paraId="2F9A264E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47BC50FB" w14:textId="61958F6F" w:rsidR="007326B8" w:rsidRDefault="007326B8" w:rsidP="007326B8">
      <w:pPr>
        <w:rPr>
          <w:rFonts w:ascii="Arial Narrow" w:hAnsi="Arial Narrow"/>
          <w:b/>
          <w:bCs/>
          <w:sz w:val="22"/>
          <w:szCs w:val="22"/>
          <w:lang w:val="es-ES"/>
        </w:rPr>
      </w:pPr>
      <w:r w:rsidRPr="00065243">
        <w:rPr>
          <w:rFonts w:ascii="Arial Narrow" w:hAnsi="Arial Narrow"/>
          <w:b/>
          <w:bCs/>
          <w:sz w:val="22"/>
          <w:szCs w:val="22"/>
          <w:lang w:val="es-ES"/>
        </w:rPr>
        <w:t>Información de la Organización</w:t>
      </w:r>
    </w:p>
    <w:p w14:paraId="41AC8425" w14:textId="77777777" w:rsidR="003426EA" w:rsidRPr="00065243" w:rsidRDefault="003426EA" w:rsidP="007326B8">
      <w:pPr>
        <w:rPr>
          <w:rFonts w:ascii="Arial Narrow" w:hAnsi="Arial Narrow"/>
          <w:b/>
          <w:bCs/>
          <w:sz w:val="22"/>
          <w:szCs w:val="22"/>
          <w:lang w:val="es-ES"/>
        </w:rPr>
      </w:pPr>
    </w:p>
    <w:p w14:paraId="1E7B9470" w14:textId="12564BB9" w:rsidR="007326B8" w:rsidRPr="00065243" w:rsidRDefault="003426EA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Nombre de la Organización</w:t>
      </w:r>
    </w:p>
    <w:p w14:paraId="05FA4BB5" w14:textId="77777777" w:rsidR="007326B8" w:rsidRPr="00065243" w:rsidRDefault="007326B8" w:rsidP="007326B8">
      <w:pPr>
        <w:rPr>
          <w:rFonts w:ascii="Arial Narrow" w:hAnsi="Arial Narrow"/>
          <w:b/>
          <w:bCs/>
          <w:sz w:val="22"/>
          <w:szCs w:val="22"/>
          <w:lang w:val="es-ES"/>
        </w:rPr>
      </w:pPr>
    </w:p>
    <w:p w14:paraId="6E370903" w14:textId="13A3A83D" w:rsidR="007326B8" w:rsidRPr="00065243" w:rsidRDefault="003426EA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 xml:space="preserve">Nombre Legal (Si es diferente al que añadió </w:t>
      </w:r>
      <w:r w:rsidR="0031693A" w:rsidRPr="00065243">
        <w:rPr>
          <w:rFonts w:ascii="Arial Narrow" w:hAnsi="Arial Narrow"/>
          <w:sz w:val="22"/>
          <w:szCs w:val="22"/>
          <w:lang w:val="es-ES"/>
        </w:rPr>
        <w:t>arriba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)</w:t>
      </w:r>
    </w:p>
    <w:p w14:paraId="5061A303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4CB78BB9" w14:textId="0879F033" w:rsidR="007326B8" w:rsidRPr="00065243" w:rsidRDefault="003426EA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Dirección</w:t>
      </w:r>
    </w:p>
    <w:p w14:paraId="387805AF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6F7EDD5E" w14:textId="4900854E" w:rsidR="007326B8" w:rsidRPr="00065243" w:rsidRDefault="003426EA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Ciudad</w:t>
      </w:r>
    </w:p>
    <w:p w14:paraId="70FF5455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0E534462" w14:textId="3406E4B1" w:rsidR="007326B8" w:rsidRPr="00065243" w:rsidRDefault="003426EA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Estado</w:t>
      </w:r>
    </w:p>
    <w:p w14:paraId="2B730EB0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78073A6B" w14:textId="07802E99" w:rsidR="007326B8" w:rsidRPr="00065243" w:rsidRDefault="003426EA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Código postal</w:t>
      </w:r>
    </w:p>
    <w:p w14:paraId="48591BD3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1D8D385C" w14:textId="6FC60EC6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Sitio web</w:t>
      </w:r>
      <w:r w:rsidR="0031693A" w:rsidRPr="00065243">
        <w:rPr>
          <w:rFonts w:ascii="Arial Narrow" w:hAnsi="Arial Narrow"/>
          <w:sz w:val="22"/>
          <w:szCs w:val="22"/>
          <w:lang w:val="es-ES"/>
        </w:rPr>
        <w:t xml:space="preserve"> (internet)</w:t>
      </w:r>
    </w:p>
    <w:p w14:paraId="4DB7D892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20FC26E4" w14:textId="7EEE0C4F" w:rsidR="007326B8" w:rsidRPr="003426EA" w:rsidRDefault="003426EA" w:rsidP="007326B8">
      <w:pPr>
        <w:rPr>
          <w:rFonts w:ascii="Arial Narrow" w:hAnsi="Arial Narrow"/>
          <w:i/>
          <w:iCs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Declaración de Misión / Propósito</w:t>
      </w:r>
      <w:r>
        <w:rPr>
          <w:rFonts w:ascii="Arial Narrow" w:hAnsi="Arial Narrow"/>
          <w:sz w:val="22"/>
          <w:szCs w:val="22"/>
          <w:lang w:val="es-ES"/>
        </w:rPr>
        <w:t xml:space="preserve"> </w:t>
      </w:r>
      <w:r w:rsidRPr="003426EA">
        <w:rPr>
          <w:rFonts w:ascii="Arial Narrow" w:hAnsi="Arial Narrow"/>
          <w:sz w:val="20"/>
          <w:szCs w:val="22"/>
          <w:lang w:val="es-ES"/>
        </w:rPr>
        <w:t>(</w:t>
      </w:r>
      <w:r w:rsidRPr="003426EA">
        <w:rPr>
          <w:rFonts w:ascii="Arial Narrow" w:hAnsi="Arial Narrow"/>
          <w:i/>
          <w:iCs/>
          <w:sz w:val="20"/>
          <w:szCs w:val="22"/>
          <w:lang w:val="es-ES"/>
        </w:rPr>
        <w:t>Numero de Palabras Máximo 300)</w:t>
      </w:r>
    </w:p>
    <w:p w14:paraId="046CC81B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5C456E07" w14:textId="1A7D753C" w:rsidR="007326B8" w:rsidRPr="00065243" w:rsidRDefault="003426EA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¿Cuál se aplica mejor a ti?</w:t>
      </w:r>
    </w:p>
    <w:p w14:paraId="6E9AE18D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46CBC45A" w14:textId="77777777" w:rsidR="002F2CEE" w:rsidRPr="00065243" w:rsidRDefault="007326B8" w:rsidP="007326B8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501c3 Sin Fines de Lucro</w:t>
      </w:r>
    </w:p>
    <w:p w14:paraId="12387A5A" w14:textId="77777777" w:rsidR="007326B8" w:rsidRPr="00065243" w:rsidRDefault="007326B8" w:rsidP="007326B8">
      <w:pPr>
        <w:pStyle w:val="ListParagraph"/>
        <w:rPr>
          <w:rFonts w:ascii="Arial Narrow" w:hAnsi="Arial Narrow"/>
          <w:sz w:val="22"/>
          <w:szCs w:val="22"/>
          <w:lang w:val="es-ES"/>
        </w:rPr>
      </w:pPr>
    </w:p>
    <w:p w14:paraId="1BBA9761" w14:textId="77777777" w:rsidR="007326B8" w:rsidRPr="00065243" w:rsidRDefault="007326B8" w:rsidP="007326B8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Negocio Privado</w:t>
      </w:r>
    </w:p>
    <w:p w14:paraId="604E1F0E" w14:textId="77777777" w:rsidR="007326B8" w:rsidRPr="00065243" w:rsidRDefault="007326B8" w:rsidP="007326B8">
      <w:pPr>
        <w:pStyle w:val="ListParagraph"/>
        <w:rPr>
          <w:rFonts w:ascii="Arial Narrow" w:hAnsi="Arial Narrow"/>
          <w:sz w:val="22"/>
          <w:szCs w:val="22"/>
          <w:lang w:val="es-ES"/>
        </w:rPr>
      </w:pPr>
    </w:p>
    <w:p w14:paraId="300A4C7B" w14:textId="77777777" w:rsidR="007326B8" w:rsidRPr="00065243" w:rsidRDefault="007326B8" w:rsidP="007326B8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Organización Religiosa</w:t>
      </w:r>
    </w:p>
    <w:p w14:paraId="1624CFD8" w14:textId="77777777" w:rsidR="007326B8" w:rsidRPr="00065243" w:rsidRDefault="007326B8" w:rsidP="007326B8">
      <w:pPr>
        <w:pStyle w:val="ListParagraph"/>
        <w:rPr>
          <w:rFonts w:ascii="Arial Narrow" w:hAnsi="Arial Narrow"/>
          <w:sz w:val="22"/>
          <w:szCs w:val="22"/>
          <w:lang w:val="es-ES"/>
        </w:rPr>
      </w:pPr>
    </w:p>
    <w:p w14:paraId="1D465E0C" w14:textId="77777777" w:rsidR="007326B8" w:rsidRPr="00065243" w:rsidRDefault="007326B8" w:rsidP="007326B8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Entidad Cuasi-Gubernamental</w:t>
      </w:r>
    </w:p>
    <w:p w14:paraId="2F92BE43" w14:textId="77777777" w:rsidR="007326B8" w:rsidRPr="00065243" w:rsidRDefault="007326B8" w:rsidP="007326B8">
      <w:pPr>
        <w:pStyle w:val="ListParagraph"/>
        <w:rPr>
          <w:rFonts w:ascii="Arial Narrow" w:hAnsi="Arial Narrow"/>
          <w:sz w:val="22"/>
          <w:szCs w:val="22"/>
          <w:lang w:val="es-ES"/>
        </w:rPr>
      </w:pPr>
    </w:p>
    <w:p w14:paraId="2B99EA41" w14:textId="77777777" w:rsidR="007326B8" w:rsidRPr="00065243" w:rsidRDefault="007326B8" w:rsidP="007326B8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Entidad Gubernamental</w:t>
      </w:r>
    </w:p>
    <w:p w14:paraId="4ABC9841" w14:textId="77777777" w:rsidR="007326B8" w:rsidRPr="00065243" w:rsidRDefault="007326B8" w:rsidP="007326B8">
      <w:pPr>
        <w:pStyle w:val="ListParagraph"/>
        <w:rPr>
          <w:rFonts w:ascii="Arial Narrow" w:hAnsi="Arial Narrow"/>
          <w:sz w:val="22"/>
          <w:szCs w:val="22"/>
          <w:lang w:val="es-ES"/>
        </w:rPr>
      </w:pPr>
    </w:p>
    <w:p w14:paraId="4029CAE2" w14:textId="77777777" w:rsidR="007326B8" w:rsidRPr="00065243" w:rsidRDefault="007326B8" w:rsidP="007326B8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Entidad Tribal</w:t>
      </w:r>
    </w:p>
    <w:p w14:paraId="1E590EB4" w14:textId="77777777" w:rsidR="007326B8" w:rsidRPr="00065243" w:rsidRDefault="007326B8" w:rsidP="007326B8">
      <w:pPr>
        <w:pStyle w:val="ListParagraph"/>
        <w:rPr>
          <w:rFonts w:ascii="Arial Narrow" w:hAnsi="Arial Narrow"/>
          <w:sz w:val="22"/>
          <w:szCs w:val="22"/>
          <w:lang w:val="es-ES"/>
        </w:rPr>
      </w:pPr>
    </w:p>
    <w:p w14:paraId="5995D79F" w14:textId="77777777" w:rsidR="007326B8" w:rsidRPr="00065243" w:rsidRDefault="007326B8" w:rsidP="007326B8">
      <w:pPr>
        <w:pStyle w:val="ListParagraph"/>
        <w:numPr>
          <w:ilvl w:val="0"/>
          <w:numId w:val="2"/>
        </w:num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Grupo Comunitario con un Patrocinador Fiscal</w:t>
      </w:r>
    </w:p>
    <w:p w14:paraId="647DCC7F" w14:textId="77777777" w:rsidR="007326B8" w:rsidRPr="00065243" w:rsidRDefault="007326B8" w:rsidP="007326B8">
      <w:pPr>
        <w:pStyle w:val="ListParagraph"/>
        <w:rPr>
          <w:rFonts w:ascii="Arial Narrow" w:hAnsi="Arial Narrow"/>
          <w:sz w:val="22"/>
          <w:szCs w:val="22"/>
          <w:lang w:val="es-ES"/>
        </w:rPr>
      </w:pPr>
    </w:p>
    <w:p w14:paraId="491B06E4" w14:textId="454D1682" w:rsidR="007326B8" w:rsidRPr="00065243" w:rsidRDefault="00835185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¿Cuál es el presupuesto anual total de su organización?</w:t>
      </w:r>
    </w:p>
    <w:p w14:paraId="2CE4421B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4BC8C127" w14:textId="396558D6" w:rsidR="007326B8" w:rsidRPr="00065243" w:rsidRDefault="00835185" w:rsidP="007326B8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7326B8" w:rsidRPr="00065243">
        <w:rPr>
          <w:rFonts w:ascii="Arial Narrow" w:hAnsi="Arial Narrow"/>
          <w:sz w:val="22"/>
          <w:szCs w:val="22"/>
          <w:lang w:val="es-ES"/>
        </w:rPr>
        <w:t xml:space="preserve">¿Está solicitando como patrocinador fiscal en nombre de una organización? </w:t>
      </w:r>
      <w:proofErr w:type="gramStart"/>
      <w:r w:rsidR="00AB4C97" w:rsidRPr="00065243">
        <w:rPr>
          <w:rFonts w:ascii="Arial Narrow" w:hAnsi="Arial Narrow"/>
          <w:sz w:val="22"/>
          <w:szCs w:val="22"/>
          <w:lang w:val="es-ES"/>
        </w:rPr>
        <w:t>S</w:t>
      </w:r>
      <w:r w:rsidR="007326B8" w:rsidRPr="00065243">
        <w:rPr>
          <w:rFonts w:ascii="Arial Narrow" w:hAnsi="Arial Narrow"/>
          <w:sz w:val="22"/>
          <w:szCs w:val="22"/>
          <w:lang w:val="es-ES"/>
        </w:rPr>
        <w:t xml:space="preserve">i </w:t>
      </w:r>
      <w:r w:rsidR="00313C05" w:rsidRPr="00065243">
        <w:rPr>
          <w:rFonts w:ascii="Arial Narrow" w:hAnsi="Arial Narrow"/>
          <w:sz w:val="22"/>
          <w:szCs w:val="22"/>
          <w:lang w:val="es-ES"/>
        </w:rPr>
        <w:t xml:space="preserve"> 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N</w:t>
      </w:r>
      <w:r w:rsidR="007326B8" w:rsidRPr="00065243">
        <w:rPr>
          <w:rFonts w:ascii="Arial Narrow" w:hAnsi="Arial Narrow"/>
          <w:sz w:val="22"/>
          <w:szCs w:val="22"/>
          <w:lang w:val="es-ES"/>
        </w:rPr>
        <w:t>o</w:t>
      </w:r>
      <w:proofErr w:type="gramEnd"/>
    </w:p>
    <w:p w14:paraId="6FA6C99C" w14:textId="77777777" w:rsidR="00AB4C97" w:rsidRPr="00065243" w:rsidRDefault="00AB4C97" w:rsidP="00AB4C97">
      <w:pPr>
        <w:pStyle w:val="ListParagraph"/>
        <w:rPr>
          <w:rFonts w:ascii="Arial Narrow" w:hAnsi="Arial Narrow"/>
          <w:sz w:val="22"/>
          <w:szCs w:val="22"/>
          <w:lang w:val="es-ES"/>
        </w:rPr>
      </w:pPr>
    </w:p>
    <w:p w14:paraId="6C915AB5" w14:textId="77777777" w:rsidR="007326B8" w:rsidRPr="00065243" w:rsidRDefault="007326B8" w:rsidP="00AB4C97">
      <w:pPr>
        <w:pStyle w:val="ListParagraph"/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Si es así, ¿para quién?</w:t>
      </w:r>
    </w:p>
    <w:p w14:paraId="1F51C778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1F5E07DC" w14:textId="77777777" w:rsidR="00AB4C97" w:rsidRPr="00065243" w:rsidRDefault="00AB4C97" w:rsidP="00AB4C97">
      <w:pPr>
        <w:rPr>
          <w:rFonts w:ascii="Arial Narrow" w:hAnsi="Arial Narrow"/>
          <w:b/>
          <w:bCs/>
          <w:sz w:val="22"/>
          <w:szCs w:val="22"/>
          <w:lang w:val="es-ES"/>
        </w:rPr>
      </w:pPr>
      <w:r w:rsidRPr="00065243">
        <w:rPr>
          <w:rFonts w:ascii="Arial Narrow" w:hAnsi="Arial Narrow"/>
          <w:b/>
          <w:bCs/>
          <w:sz w:val="22"/>
          <w:szCs w:val="22"/>
          <w:lang w:val="es-ES"/>
        </w:rPr>
        <w:t>Contacto Principal de la Organización</w:t>
      </w:r>
    </w:p>
    <w:p w14:paraId="75603E69" w14:textId="77777777" w:rsidR="00AB4C97" w:rsidRPr="00065243" w:rsidRDefault="00AB4C97" w:rsidP="00AB4C97">
      <w:pPr>
        <w:rPr>
          <w:rFonts w:ascii="Arial Narrow" w:hAnsi="Arial Narrow"/>
          <w:b/>
          <w:bCs/>
          <w:sz w:val="22"/>
          <w:szCs w:val="22"/>
          <w:lang w:val="es-ES"/>
        </w:rPr>
      </w:pPr>
    </w:p>
    <w:p w14:paraId="08474AE4" w14:textId="000DDAE5" w:rsidR="00AB4C97" w:rsidRDefault="00AB4C9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Prefijo</w:t>
      </w:r>
    </w:p>
    <w:p w14:paraId="2E932BCE" w14:textId="77777777" w:rsidR="00835185" w:rsidRPr="00065243" w:rsidRDefault="00835185" w:rsidP="00AB4C97">
      <w:pPr>
        <w:rPr>
          <w:rFonts w:ascii="Arial Narrow" w:hAnsi="Arial Narrow"/>
          <w:sz w:val="22"/>
          <w:szCs w:val="22"/>
          <w:lang w:val="es-ES"/>
        </w:rPr>
      </w:pPr>
    </w:p>
    <w:p w14:paraId="4A886129" w14:textId="015A44C9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Nombre</w:t>
      </w:r>
    </w:p>
    <w:p w14:paraId="0E7CFA10" w14:textId="77777777" w:rsidR="0051135C" w:rsidRDefault="0051135C" w:rsidP="00AB4C97">
      <w:pPr>
        <w:rPr>
          <w:rFonts w:ascii="Arial Narrow" w:hAnsi="Arial Narrow"/>
          <w:sz w:val="22"/>
          <w:szCs w:val="22"/>
          <w:lang w:val="es-ES"/>
        </w:rPr>
      </w:pPr>
    </w:p>
    <w:p w14:paraId="6D043058" w14:textId="7F0D95B4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Apellido</w:t>
      </w:r>
    </w:p>
    <w:p w14:paraId="54BF80A0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51B66040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Sufijo</w:t>
      </w:r>
    </w:p>
    <w:p w14:paraId="5C976731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375EAAE1" w14:textId="47350D8E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Título</w:t>
      </w:r>
    </w:p>
    <w:p w14:paraId="45CE38AE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136134DE" w14:textId="5955ED02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Teléfono de Oficina</w:t>
      </w:r>
    </w:p>
    <w:p w14:paraId="1335F155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177804B3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Extensión</w:t>
      </w:r>
    </w:p>
    <w:p w14:paraId="7259110E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5DF0319B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Teléfono Móvil</w:t>
      </w:r>
    </w:p>
    <w:p w14:paraId="62ABFA52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7AAF1505" w14:textId="50723932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Dirección de Correo Electrónico (Email)</w:t>
      </w:r>
    </w:p>
    <w:p w14:paraId="29C65CF9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39E9958C" w14:textId="49091A57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Dirección de Correo</w:t>
      </w:r>
    </w:p>
    <w:p w14:paraId="511AF493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122587A4" w14:textId="7D445A03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Ciudad</w:t>
      </w:r>
    </w:p>
    <w:p w14:paraId="44D1690F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30B82D0E" w14:textId="423E2032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Estado</w:t>
      </w:r>
    </w:p>
    <w:p w14:paraId="24A54C4D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50799B77" w14:textId="646608C9" w:rsidR="00313C05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Código postal</w:t>
      </w:r>
    </w:p>
    <w:p w14:paraId="12DE346A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718D7064" w14:textId="77777777" w:rsidR="00AB4C97" w:rsidRPr="00065243" w:rsidRDefault="00AB4C97" w:rsidP="00AB4C97">
      <w:pPr>
        <w:rPr>
          <w:rFonts w:ascii="Arial Narrow" w:hAnsi="Arial Narrow"/>
          <w:b/>
          <w:bCs/>
          <w:sz w:val="22"/>
          <w:szCs w:val="22"/>
          <w:lang w:val="es-ES"/>
        </w:rPr>
      </w:pPr>
      <w:r w:rsidRPr="00065243">
        <w:rPr>
          <w:rFonts w:ascii="Arial Narrow" w:hAnsi="Arial Narrow"/>
          <w:b/>
          <w:bCs/>
          <w:sz w:val="22"/>
          <w:szCs w:val="22"/>
          <w:lang w:val="es-ES"/>
        </w:rPr>
        <w:t>Contacto Principal para esta Solicitud</w:t>
      </w:r>
    </w:p>
    <w:p w14:paraId="5A1D9AC5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3CC76DE1" w14:textId="03B8A12C" w:rsidR="00AB4C97" w:rsidRPr="00065243" w:rsidRDefault="0084395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¿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Igual que el Contacto Principal de la Organización</w:t>
      </w:r>
      <w:r>
        <w:rPr>
          <w:rFonts w:ascii="Arial Narrow" w:hAnsi="Arial Narrow"/>
          <w:sz w:val="22"/>
          <w:szCs w:val="22"/>
          <w:lang w:val="es-ES"/>
        </w:rPr>
        <w:t>?</w:t>
      </w:r>
    </w:p>
    <w:p w14:paraId="49CF234F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2A8A6DFC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Prefijo</w:t>
      </w:r>
    </w:p>
    <w:p w14:paraId="1BAA1FAF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688E4CD2" w14:textId="4CB0D590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Nombre</w:t>
      </w:r>
    </w:p>
    <w:p w14:paraId="362602BC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6B43B618" w14:textId="36FDE2BF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Apellido</w:t>
      </w:r>
    </w:p>
    <w:p w14:paraId="1FADA1B8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6321D201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Sufijo</w:t>
      </w:r>
    </w:p>
    <w:p w14:paraId="2382591D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5AA184D3" w14:textId="44F08B0F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Título</w:t>
      </w:r>
    </w:p>
    <w:p w14:paraId="017183F3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7ADFA6F7" w14:textId="5B1397D6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Teléfono de Oficina</w:t>
      </w:r>
    </w:p>
    <w:p w14:paraId="71153994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564EE511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Extensión</w:t>
      </w:r>
    </w:p>
    <w:p w14:paraId="2BB69239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16144E68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Teléfono móvil</w:t>
      </w:r>
    </w:p>
    <w:p w14:paraId="24109A04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2BF141B4" w14:textId="19B4E155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Dirección de Correo Electrónico (Email)</w:t>
      </w:r>
    </w:p>
    <w:p w14:paraId="61725D59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7B73F9B1" w14:textId="4B3545A2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Dirección de Correo</w:t>
      </w:r>
    </w:p>
    <w:p w14:paraId="2B3EFDC1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2A9991BB" w14:textId="55BD23D4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Ciudad</w:t>
      </w:r>
    </w:p>
    <w:p w14:paraId="60788ABF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0B6FBD19" w14:textId="54145CE6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Estado</w:t>
      </w:r>
    </w:p>
    <w:p w14:paraId="58B61749" w14:textId="77777777" w:rsidR="00AB4C97" w:rsidRPr="00065243" w:rsidRDefault="00AB4C97" w:rsidP="00AB4C97">
      <w:pPr>
        <w:rPr>
          <w:rFonts w:ascii="Arial Narrow" w:hAnsi="Arial Narrow"/>
          <w:sz w:val="22"/>
          <w:szCs w:val="22"/>
          <w:lang w:val="es-ES"/>
        </w:rPr>
      </w:pPr>
    </w:p>
    <w:p w14:paraId="5CA835FE" w14:textId="2C3CB813" w:rsidR="00AB4C97" w:rsidRPr="00065243" w:rsidRDefault="000C440E" w:rsidP="00AB4C97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lastRenderedPageBreak/>
        <w:t>*</w:t>
      </w:r>
      <w:r w:rsidR="00AB4C97" w:rsidRPr="00065243">
        <w:rPr>
          <w:rFonts w:ascii="Arial Narrow" w:hAnsi="Arial Narrow"/>
          <w:sz w:val="22"/>
          <w:szCs w:val="22"/>
          <w:lang w:val="es-ES"/>
        </w:rPr>
        <w:t>Código postal</w:t>
      </w:r>
    </w:p>
    <w:p w14:paraId="79A76368" w14:textId="77777777" w:rsidR="00063AB0" w:rsidRPr="00065243" w:rsidRDefault="00063AB0" w:rsidP="00AB4C97">
      <w:pPr>
        <w:rPr>
          <w:rFonts w:ascii="Arial Narrow" w:hAnsi="Arial Narrow"/>
          <w:sz w:val="22"/>
          <w:szCs w:val="22"/>
          <w:lang w:val="es-ES"/>
        </w:rPr>
      </w:pPr>
    </w:p>
    <w:p w14:paraId="259D96BA" w14:textId="77777777" w:rsidR="00063AB0" w:rsidRPr="00065243" w:rsidRDefault="00063AB0" w:rsidP="00063AB0">
      <w:pPr>
        <w:rPr>
          <w:rFonts w:ascii="Arial Narrow" w:hAnsi="Arial Narrow"/>
          <w:b/>
          <w:bCs/>
          <w:sz w:val="22"/>
          <w:szCs w:val="22"/>
          <w:lang w:val="es-ES"/>
        </w:rPr>
      </w:pPr>
      <w:r w:rsidRPr="00065243">
        <w:rPr>
          <w:rFonts w:ascii="Arial Narrow" w:hAnsi="Arial Narrow"/>
          <w:b/>
          <w:bCs/>
          <w:sz w:val="22"/>
          <w:szCs w:val="22"/>
          <w:lang w:val="es-ES"/>
        </w:rPr>
        <w:t>Solicitud</w:t>
      </w:r>
      <w:r w:rsidR="003145A4" w:rsidRPr="00065243">
        <w:rPr>
          <w:rFonts w:ascii="Arial Narrow" w:hAnsi="Arial Narrow"/>
          <w:b/>
          <w:bCs/>
          <w:sz w:val="22"/>
          <w:szCs w:val="22"/>
          <w:lang w:val="es-ES"/>
        </w:rPr>
        <w:t xml:space="preserve"> de Información </w:t>
      </w:r>
    </w:p>
    <w:p w14:paraId="29AC207C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4B66F064" w14:textId="77777777" w:rsidR="00063AB0" w:rsidRPr="00065243" w:rsidRDefault="00063AB0" w:rsidP="00063AB0">
      <w:pPr>
        <w:rPr>
          <w:rFonts w:ascii="Arial Narrow" w:hAnsi="Arial Narrow"/>
          <w:b/>
          <w:bCs/>
          <w:sz w:val="22"/>
          <w:szCs w:val="22"/>
          <w:lang w:val="es-ES"/>
        </w:rPr>
      </w:pPr>
      <w:r w:rsidRPr="00065243">
        <w:rPr>
          <w:rFonts w:ascii="Arial Narrow" w:hAnsi="Arial Narrow"/>
          <w:b/>
          <w:bCs/>
          <w:sz w:val="22"/>
          <w:szCs w:val="22"/>
          <w:lang w:val="es-ES"/>
        </w:rPr>
        <w:t>SECCIÓN UNO: Cuéntenos sobre usted y la necesidad u oportunidad que enfrenta.</w:t>
      </w:r>
    </w:p>
    <w:p w14:paraId="472100C6" w14:textId="77777777" w:rsidR="003145A4" w:rsidRPr="00065243" w:rsidRDefault="003145A4" w:rsidP="00063AB0">
      <w:pPr>
        <w:rPr>
          <w:rFonts w:ascii="Arial Narrow" w:hAnsi="Arial Narrow"/>
          <w:b/>
          <w:bCs/>
          <w:sz w:val="22"/>
          <w:szCs w:val="22"/>
          <w:lang w:val="es-ES"/>
        </w:rPr>
      </w:pPr>
    </w:p>
    <w:p w14:paraId="58277A9A" w14:textId="306E868C" w:rsidR="00063AB0" w:rsidRPr="00065243" w:rsidRDefault="000C440E" w:rsidP="00063AB0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063AB0" w:rsidRPr="00065243">
        <w:rPr>
          <w:rFonts w:ascii="Arial Narrow" w:hAnsi="Arial Narrow"/>
          <w:sz w:val="22"/>
          <w:szCs w:val="22"/>
          <w:lang w:val="es-ES"/>
        </w:rPr>
        <w:t>Título del Proyecto</w:t>
      </w:r>
    </w:p>
    <w:p w14:paraId="7D975B81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329E63D8" w14:textId="125C113E" w:rsidR="00063AB0" w:rsidRPr="00065243" w:rsidRDefault="000C440E" w:rsidP="00063AB0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063AB0" w:rsidRPr="00065243">
        <w:rPr>
          <w:rFonts w:ascii="Arial Narrow" w:hAnsi="Arial Narrow"/>
          <w:sz w:val="22"/>
          <w:szCs w:val="22"/>
          <w:lang w:val="es-ES"/>
        </w:rPr>
        <w:t xml:space="preserve">Descripción de la </w:t>
      </w:r>
      <w:r w:rsidR="003145A4" w:rsidRPr="00065243">
        <w:rPr>
          <w:rFonts w:ascii="Arial Narrow" w:hAnsi="Arial Narrow"/>
          <w:sz w:val="22"/>
          <w:szCs w:val="22"/>
          <w:lang w:val="es-ES"/>
        </w:rPr>
        <w:t>N</w:t>
      </w:r>
      <w:r w:rsidR="00063AB0" w:rsidRPr="00065243">
        <w:rPr>
          <w:rFonts w:ascii="Arial Narrow" w:hAnsi="Arial Narrow"/>
          <w:sz w:val="22"/>
          <w:szCs w:val="22"/>
          <w:lang w:val="es-ES"/>
        </w:rPr>
        <w:t>ecesidad/</w:t>
      </w:r>
      <w:r w:rsidR="003145A4" w:rsidRPr="00065243">
        <w:rPr>
          <w:rFonts w:ascii="Arial Narrow" w:hAnsi="Arial Narrow"/>
          <w:sz w:val="22"/>
          <w:szCs w:val="22"/>
          <w:lang w:val="es-ES"/>
        </w:rPr>
        <w:t>P</w:t>
      </w:r>
      <w:r w:rsidR="00063AB0" w:rsidRPr="00065243">
        <w:rPr>
          <w:rFonts w:ascii="Arial Narrow" w:hAnsi="Arial Narrow"/>
          <w:sz w:val="22"/>
          <w:szCs w:val="22"/>
          <w:lang w:val="es-ES"/>
        </w:rPr>
        <w:t>royecto (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Favor denos información de </w:t>
      </w:r>
      <w:r w:rsidR="00063AB0" w:rsidRPr="00065243">
        <w:rPr>
          <w:rFonts w:ascii="Arial Narrow" w:hAnsi="Arial Narrow"/>
          <w:sz w:val="22"/>
          <w:szCs w:val="22"/>
          <w:lang w:val="es-ES"/>
        </w:rPr>
        <w:t>sobre cómo se usará el dinero)</w:t>
      </w:r>
      <w:r>
        <w:rPr>
          <w:rFonts w:ascii="Arial Narrow" w:hAnsi="Arial Narrow"/>
          <w:sz w:val="22"/>
          <w:szCs w:val="22"/>
          <w:lang w:val="es-ES"/>
        </w:rPr>
        <w:t xml:space="preserve"> </w:t>
      </w:r>
      <w:r w:rsidRPr="003426EA">
        <w:rPr>
          <w:rFonts w:ascii="Arial Narrow" w:hAnsi="Arial Narrow"/>
          <w:sz w:val="20"/>
          <w:szCs w:val="22"/>
          <w:lang w:val="es-ES"/>
        </w:rPr>
        <w:t>(</w:t>
      </w:r>
      <w:r w:rsidRPr="003426EA">
        <w:rPr>
          <w:rFonts w:ascii="Arial Narrow" w:hAnsi="Arial Narrow"/>
          <w:i/>
          <w:iCs/>
          <w:sz w:val="20"/>
          <w:szCs w:val="22"/>
          <w:lang w:val="es-ES"/>
        </w:rPr>
        <w:t>Numero de Palabras Máximo 300)</w:t>
      </w:r>
    </w:p>
    <w:p w14:paraId="0169123D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36ED6D8D" w14:textId="1368982E" w:rsidR="00063AB0" w:rsidRPr="00065243" w:rsidRDefault="000C440E" w:rsidP="00063AB0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063AB0" w:rsidRPr="00065243">
        <w:rPr>
          <w:rFonts w:ascii="Arial Narrow" w:hAnsi="Arial Narrow"/>
          <w:sz w:val="22"/>
          <w:szCs w:val="22"/>
          <w:lang w:val="es-ES"/>
        </w:rPr>
        <w:t xml:space="preserve">Cantidad </w:t>
      </w:r>
      <w:r w:rsidR="003145A4" w:rsidRPr="00065243">
        <w:rPr>
          <w:rFonts w:ascii="Arial Narrow" w:hAnsi="Arial Narrow"/>
          <w:sz w:val="22"/>
          <w:szCs w:val="22"/>
          <w:lang w:val="es-ES"/>
        </w:rPr>
        <w:t>S</w:t>
      </w:r>
      <w:r w:rsidR="00063AB0" w:rsidRPr="00065243">
        <w:rPr>
          <w:rFonts w:ascii="Arial Narrow" w:hAnsi="Arial Narrow"/>
          <w:sz w:val="22"/>
          <w:szCs w:val="22"/>
          <w:lang w:val="es-ES"/>
        </w:rPr>
        <w:t>olicitada (Tenga en cuenta que esta cantidad no puede exceder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 </w:t>
      </w:r>
      <w:r w:rsidR="00063AB0" w:rsidRPr="00065243">
        <w:rPr>
          <w:rFonts w:ascii="Arial Narrow" w:hAnsi="Arial Narrow"/>
          <w:sz w:val="22"/>
          <w:szCs w:val="22"/>
          <w:lang w:val="es-ES"/>
        </w:rPr>
        <w:t>$25,000)</w:t>
      </w:r>
    </w:p>
    <w:p w14:paraId="4D908753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3CA45CEF" w14:textId="2EA2D5F5" w:rsidR="00063AB0" w:rsidRPr="00065243" w:rsidRDefault="000C440E" w:rsidP="00063AB0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313C05" w:rsidRPr="00065243">
        <w:rPr>
          <w:rFonts w:ascii="Arial Narrow" w:hAnsi="Arial Narrow"/>
          <w:sz w:val="22"/>
          <w:szCs w:val="22"/>
          <w:lang w:val="es-ES"/>
        </w:rPr>
        <w:t>¿Esta beca</w:t>
      </w:r>
      <w:r w:rsidR="00063AB0" w:rsidRPr="00065243">
        <w:rPr>
          <w:rFonts w:ascii="Arial Narrow" w:hAnsi="Arial Narrow"/>
          <w:sz w:val="22"/>
          <w:szCs w:val="22"/>
          <w:lang w:val="es-ES"/>
        </w:rPr>
        <w:t xml:space="preserve"> </w:t>
      </w:r>
      <w:r w:rsidR="00313C05" w:rsidRPr="00065243">
        <w:rPr>
          <w:rFonts w:ascii="Arial Narrow" w:hAnsi="Arial Narrow"/>
          <w:sz w:val="22"/>
          <w:szCs w:val="22"/>
          <w:lang w:val="es-ES"/>
        </w:rPr>
        <w:t>ayudara</w:t>
      </w:r>
      <w:r w:rsidR="00063AB0" w:rsidRPr="00065243">
        <w:rPr>
          <w:rFonts w:ascii="Arial Narrow" w:hAnsi="Arial Narrow"/>
          <w:sz w:val="22"/>
          <w:szCs w:val="22"/>
          <w:lang w:val="es-ES"/>
        </w:rPr>
        <w:t xml:space="preserve"> 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a </w:t>
      </w:r>
      <w:r w:rsidR="00063AB0" w:rsidRPr="00065243">
        <w:rPr>
          <w:rFonts w:ascii="Arial Narrow" w:hAnsi="Arial Narrow"/>
          <w:sz w:val="22"/>
          <w:szCs w:val="22"/>
          <w:lang w:val="es-ES"/>
        </w:rPr>
        <w:t xml:space="preserve">una necesidad única, en desarrollo o inmediata? </w:t>
      </w:r>
      <w:r w:rsidR="003145A4" w:rsidRPr="00065243">
        <w:rPr>
          <w:rFonts w:ascii="Arial Narrow" w:hAnsi="Arial Narrow"/>
          <w:sz w:val="22"/>
          <w:szCs w:val="22"/>
          <w:lang w:val="es-ES"/>
        </w:rPr>
        <w:t>S</w:t>
      </w:r>
      <w:r w:rsidR="00063AB0" w:rsidRPr="00065243">
        <w:rPr>
          <w:rFonts w:ascii="Arial Narrow" w:hAnsi="Arial Narrow"/>
          <w:sz w:val="22"/>
          <w:szCs w:val="22"/>
          <w:lang w:val="es-ES"/>
        </w:rPr>
        <w:t xml:space="preserve">i </w:t>
      </w:r>
      <w:r w:rsidR="003145A4" w:rsidRPr="00065243">
        <w:rPr>
          <w:rFonts w:ascii="Arial Narrow" w:hAnsi="Arial Narrow"/>
          <w:sz w:val="22"/>
          <w:szCs w:val="22"/>
          <w:lang w:val="es-ES"/>
        </w:rPr>
        <w:t>N</w:t>
      </w:r>
      <w:r w:rsidR="00063AB0" w:rsidRPr="00065243">
        <w:rPr>
          <w:rFonts w:ascii="Arial Narrow" w:hAnsi="Arial Narrow"/>
          <w:sz w:val="22"/>
          <w:szCs w:val="22"/>
          <w:lang w:val="es-ES"/>
        </w:rPr>
        <w:t>o</w:t>
      </w:r>
    </w:p>
    <w:p w14:paraId="088E183E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4E44A6B7" w14:textId="77777777" w:rsidR="00063AB0" w:rsidRPr="00065243" w:rsidRDefault="00063AB0" w:rsidP="00063AB0">
      <w:pPr>
        <w:rPr>
          <w:rFonts w:ascii="Arial Narrow" w:hAnsi="Arial Narrow"/>
          <w:b/>
          <w:bCs/>
          <w:sz w:val="22"/>
          <w:szCs w:val="22"/>
          <w:lang w:val="es-ES"/>
        </w:rPr>
      </w:pPr>
      <w:r w:rsidRPr="00065243">
        <w:rPr>
          <w:rFonts w:ascii="Arial Narrow" w:hAnsi="Arial Narrow"/>
          <w:b/>
          <w:bCs/>
          <w:sz w:val="22"/>
          <w:szCs w:val="22"/>
          <w:lang w:val="es-ES"/>
        </w:rPr>
        <w:t>SECCIÓN DOS: Sus respuestas a estas preguntas ayudarán a informar el conocimiento de Dogwood Health Trust sobre la diversidad y la equidad en la región.</w:t>
      </w:r>
    </w:p>
    <w:p w14:paraId="3ABC8A0E" w14:textId="77777777" w:rsidR="003145A4" w:rsidRPr="00065243" w:rsidRDefault="003145A4" w:rsidP="00063AB0">
      <w:pPr>
        <w:rPr>
          <w:rFonts w:ascii="Arial Narrow" w:hAnsi="Arial Narrow"/>
          <w:b/>
          <w:bCs/>
          <w:sz w:val="22"/>
          <w:szCs w:val="22"/>
          <w:lang w:val="es-ES"/>
        </w:rPr>
      </w:pPr>
    </w:p>
    <w:p w14:paraId="6E09112D" w14:textId="0250A7CD" w:rsidR="00063AB0" w:rsidRPr="00065243" w:rsidRDefault="000C440E" w:rsidP="00063AB0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063AB0" w:rsidRPr="00065243">
        <w:rPr>
          <w:rFonts w:ascii="Arial Narrow" w:hAnsi="Arial Narrow"/>
          <w:sz w:val="22"/>
          <w:szCs w:val="22"/>
          <w:lang w:val="es-ES"/>
        </w:rPr>
        <w:t>¿Su organización sirve a comunidades diversas en el oeste de Carolina del Norte?</w:t>
      </w:r>
      <w:r w:rsidR="00FC004B">
        <w:rPr>
          <w:rFonts w:ascii="Arial Narrow" w:hAnsi="Arial Narrow"/>
          <w:sz w:val="22"/>
          <w:szCs w:val="22"/>
          <w:lang w:val="es-ES"/>
        </w:rPr>
        <w:t xml:space="preserve"> Si No</w:t>
      </w:r>
    </w:p>
    <w:p w14:paraId="6CE4E03C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237B456D" w14:textId="77777777" w:rsidR="00063AB0" w:rsidRPr="000C440E" w:rsidRDefault="003145A4" w:rsidP="003145A4">
      <w:pPr>
        <w:ind w:left="720"/>
        <w:rPr>
          <w:rFonts w:ascii="Arial Narrow" w:hAnsi="Arial Narrow"/>
          <w:i/>
          <w:sz w:val="20"/>
          <w:szCs w:val="22"/>
          <w:lang w:val="es-ES"/>
        </w:rPr>
      </w:pPr>
      <w:r w:rsidRPr="000C440E">
        <w:rPr>
          <w:rFonts w:ascii="Arial Narrow" w:hAnsi="Arial Narrow"/>
          <w:i/>
          <w:sz w:val="20"/>
          <w:szCs w:val="22"/>
          <w:lang w:val="es-ES"/>
        </w:rPr>
        <w:t xml:space="preserve">Ejemplos </w:t>
      </w:r>
      <w:r w:rsidR="00063AB0" w:rsidRPr="000C440E">
        <w:rPr>
          <w:rFonts w:ascii="Arial Narrow" w:hAnsi="Arial Narrow"/>
          <w:i/>
          <w:sz w:val="20"/>
          <w:szCs w:val="22"/>
          <w:lang w:val="es-ES"/>
        </w:rPr>
        <w:t>de diversidad incluyen</w:t>
      </w:r>
      <w:r w:rsidRPr="000C440E">
        <w:rPr>
          <w:rFonts w:ascii="Arial Narrow" w:hAnsi="Arial Narrow"/>
          <w:i/>
          <w:sz w:val="20"/>
          <w:szCs w:val="22"/>
          <w:lang w:val="es-ES"/>
        </w:rPr>
        <w:t>:</w:t>
      </w:r>
      <w:r w:rsidR="00063AB0" w:rsidRPr="000C440E">
        <w:rPr>
          <w:rFonts w:ascii="Arial Narrow" w:hAnsi="Arial Narrow"/>
          <w:i/>
          <w:sz w:val="20"/>
          <w:szCs w:val="22"/>
          <w:lang w:val="es-ES"/>
        </w:rPr>
        <w:t xml:space="preserve"> raza, etnia, nivel de educación, identidad de género, edad, estado migratorio, orientación sexual, el trabajo que tienen, el vecindario en el que viven, estado </w:t>
      </w:r>
      <w:r w:rsidRPr="000C440E">
        <w:rPr>
          <w:rFonts w:ascii="Arial Narrow" w:hAnsi="Arial Narrow"/>
          <w:i/>
          <w:sz w:val="20"/>
          <w:szCs w:val="22"/>
          <w:lang w:val="es-ES"/>
        </w:rPr>
        <w:t>como</w:t>
      </w:r>
      <w:r w:rsidR="00063AB0" w:rsidRPr="000C440E">
        <w:rPr>
          <w:rFonts w:ascii="Arial Narrow" w:hAnsi="Arial Narrow"/>
          <w:i/>
          <w:sz w:val="20"/>
          <w:szCs w:val="22"/>
          <w:lang w:val="es-ES"/>
        </w:rPr>
        <w:t xml:space="preserve"> veterano, estado socioeconómico</w:t>
      </w:r>
      <w:r w:rsidRPr="000C440E">
        <w:rPr>
          <w:rFonts w:ascii="Arial Narrow" w:hAnsi="Arial Narrow"/>
          <w:i/>
          <w:sz w:val="20"/>
          <w:szCs w:val="22"/>
          <w:lang w:val="es-ES"/>
        </w:rPr>
        <w:t>,</w:t>
      </w:r>
      <w:r w:rsidR="00063AB0" w:rsidRPr="000C440E">
        <w:rPr>
          <w:rFonts w:ascii="Arial Narrow" w:hAnsi="Arial Narrow"/>
          <w:i/>
          <w:sz w:val="20"/>
          <w:szCs w:val="22"/>
          <w:lang w:val="es-ES"/>
        </w:rPr>
        <w:t xml:space="preserve"> o si tienen o no</w:t>
      </w:r>
      <w:r w:rsidRPr="000C440E">
        <w:rPr>
          <w:rFonts w:ascii="Arial Narrow" w:hAnsi="Arial Narrow"/>
          <w:i/>
          <w:sz w:val="20"/>
          <w:szCs w:val="22"/>
          <w:lang w:val="es-ES"/>
        </w:rPr>
        <w:t xml:space="preserve"> alguna</w:t>
      </w:r>
      <w:r w:rsidR="00063AB0" w:rsidRPr="000C440E">
        <w:rPr>
          <w:rFonts w:ascii="Arial Narrow" w:hAnsi="Arial Narrow"/>
          <w:i/>
          <w:sz w:val="20"/>
          <w:szCs w:val="22"/>
          <w:lang w:val="es-ES"/>
        </w:rPr>
        <w:t xml:space="preserve"> discapacidad</w:t>
      </w:r>
      <w:r w:rsidRPr="000C440E">
        <w:rPr>
          <w:rFonts w:ascii="Arial Narrow" w:hAnsi="Arial Narrow"/>
          <w:i/>
          <w:sz w:val="20"/>
          <w:szCs w:val="22"/>
          <w:lang w:val="es-ES"/>
        </w:rPr>
        <w:t xml:space="preserve"> física.</w:t>
      </w:r>
    </w:p>
    <w:p w14:paraId="4B23222A" w14:textId="77777777" w:rsidR="003145A4" w:rsidRPr="00065243" w:rsidRDefault="003145A4" w:rsidP="003145A4">
      <w:pPr>
        <w:ind w:left="720"/>
        <w:rPr>
          <w:rFonts w:ascii="Arial Narrow" w:hAnsi="Arial Narrow"/>
          <w:sz w:val="22"/>
          <w:szCs w:val="22"/>
          <w:lang w:val="es-ES"/>
        </w:rPr>
      </w:pPr>
    </w:p>
    <w:p w14:paraId="1DE28E9C" w14:textId="4741146C" w:rsidR="00063AB0" w:rsidRPr="00065243" w:rsidRDefault="00063AB0" w:rsidP="000C440E">
      <w:pPr>
        <w:ind w:firstLine="720"/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¿Cuáles?</w:t>
      </w:r>
      <w:r w:rsidR="000C440E">
        <w:rPr>
          <w:rFonts w:ascii="Arial Narrow" w:hAnsi="Arial Narrow"/>
          <w:sz w:val="22"/>
          <w:szCs w:val="22"/>
          <w:lang w:val="es-ES"/>
        </w:rPr>
        <w:t xml:space="preserve"> </w:t>
      </w:r>
      <w:r w:rsidR="000C440E" w:rsidRPr="003426EA">
        <w:rPr>
          <w:rFonts w:ascii="Arial Narrow" w:hAnsi="Arial Narrow"/>
          <w:sz w:val="20"/>
          <w:szCs w:val="22"/>
          <w:lang w:val="es-ES"/>
        </w:rPr>
        <w:t>(</w:t>
      </w:r>
      <w:r w:rsidR="000C440E" w:rsidRPr="003426EA">
        <w:rPr>
          <w:rFonts w:ascii="Arial Narrow" w:hAnsi="Arial Narrow"/>
          <w:i/>
          <w:iCs/>
          <w:sz w:val="20"/>
          <w:szCs w:val="22"/>
          <w:lang w:val="es-ES"/>
        </w:rPr>
        <w:t>Numero de Palabras Máximo 300)</w:t>
      </w:r>
    </w:p>
    <w:p w14:paraId="1785B8FC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00166BE0" w14:textId="2E406DE4" w:rsidR="00063AB0" w:rsidRPr="00065243" w:rsidRDefault="000C440E" w:rsidP="00063AB0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063AB0" w:rsidRPr="00065243">
        <w:rPr>
          <w:rFonts w:ascii="Arial Narrow" w:hAnsi="Arial Narrow"/>
          <w:sz w:val="22"/>
          <w:szCs w:val="22"/>
          <w:lang w:val="es-ES"/>
        </w:rPr>
        <w:t xml:space="preserve">¿A qué comunidades sirve su organización o recibirá esta subvención? (Marque </w:t>
      </w:r>
      <w:r w:rsidR="000B4F41" w:rsidRPr="00065243">
        <w:rPr>
          <w:rFonts w:ascii="Arial Narrow" w:hAnsi="Arial Narrow"/>
          <w:sz w:val="22"/>
          <w:szCs w:val="22"/>
          <w:lang w:val="es-ES"/>
        </w:rPr>
        <w:t>todas las que</w:t>
      </w:r>
      <w:r w:rsidR="00063AB0" w:rsidRPr="00065243">
        <w:rPr>
          <w:rFonts w:ascii="Arial Narrow" w:hAnsi="Arial Narrow"/>
          <w:sz w:val="22"/>
          <w:szCs w:val="22"/>
          <w:lang w:val="es-ES"/>
        </w:rPr>
        <w:t xml:space="preserve"> corresponda)</w:t>
      </w:r>
    </w:p>
    <w:p w14:paraId="7735190F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4B0F467E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Avery</w:t>
      </w:r>
    </w:p>
    <w:p w14:paraId="24102292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Buncombe</w:t>
      </w:r>
    </w:p>
    <w:p w14:paraId="1A0B09DE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Burke</w:t>
      </w:r>
    </w:p>
    <w:p w14:paraId="3486406C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Cherokee</w:t>
      </w:r>
    </w:p>
    <w:p w14:paraId="1D62409C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Clay</w:t>
      </w:r>
    </w:p>
    <w:p w14:paraId="5D555E30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 xml:space="preserve">• Banda Oriental de los </w:t>
      </w:r>
      <w:proofErr w:type="gramStart"/>
      <w:r w:rsidRPr="00065243">
        <w:rPr>
          <w:rFonts w:ascii="Arial Narrow" w:hAnsi="Arial Narrow"/>
          <w:sz w:val="22"/>
          <w:szCs w:val="22"/>
          <w:lang w:val="es-ES"/>
        </w:rPr>
        <w:t>Indios</w:t>
      </w:r>
      <w:proofErr w:type="gramEnd"/>
      <w:r w:rsidRPr="00065243">
        <w:rPr>
          <w:rFonts w:ascii="Arial Narrow" w:hAnsi="Arial Narrow"/>
          <w:sz w:val="22"/>
          <w:szCs w:val="22"/>
          <w:lang w:val="es-ES"/>
        </w:rPr>
        <w:t xml:space="preserve"> Cherokee</w:t>
      </w:r>
    </w:p>
    <w:p w14:paraId="2F0B3626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Graham</w:t>
      </w:r>
    </w:p>
    <w:p w14:paraId="5C291A0F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Haywood</w:t>
      </w:r>
    </w:p>
    <w:p w14:paraId="2FD98B84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Henderson</w:t>
      </w:r>
    </w:p>
    <w:p w14:paraId="47CA072B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Jackson</w:t>
      </w:r>
    </w:p>
    <w:p w14:paraId="2C81C9A6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Macon</w:t>
      </w:r>
    </w:p>
    <w:p w14:paraId="0A21B4A8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Madison</w:t>
      </w:r>
    </w:p>
    <w:p w14:paraId="4A1C5238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McDowell</w:t>
      </w:r>
    </w:p>
    <w:p w14:paraId="3B8B093B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Mitchell</w:t>
      </w:r>
    </w:p>
    <w:p w14:paraId="5FEE02EF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Polk</w:t>
      </w:r>
    </w:p>
    <w:p w14:paraId="48F3773F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Rutherford</w:t>
      </w:r>
    </w:p>
    <w:p w14:paraId="3F327F5B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Swain</w:t>
      </w:r>
    </w:p>
    <w:p w14:paraId="0F4CAD3D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Transilvania</w:t>
      </w:r>
    </w:p>
    <w:p w14:paraId="0B9EB536" w14:textId="77777777" w:rsidR="00063AB0" w:rsidRPr="00065243" w:rsidRDefault="00063AB0" w:rsidP="00063AB0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Condado de Yancey</w:t>
      </w:r>
    </w:p>
    <w:p w14:paraId="629A86FF" w14:textId="77777777" w:rsidR="003145A4" w:rsidRPr="00065243" w:rsidRDefault="003145A4" w:rsidP="00063AB0">
      <w:pPr>
        <w:rPr>
          <w:rFonts w:ascii="Arial Narrow" w:hAnsi="Arial Narrow"/>
          <w:sz w:val="22"/>
          <w:szCs w:val="22"/>
          <w:lang w:val="es-ES"/>
        </w:rPr>
      </w:pPr>
    </w:p>
    <w:p w14:paraId="5D39CF2F" w14:textId="084FF9DF" w:rsidR="003145A4" w:rsidRPr="00065243" w:rsidRDefault="000C440E" w:rsidP="003145A4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¿Cómo favorece su organización a la diversidad? ¿Cómo se refleja la diversidad en </w:t>
      </w:r>
      <w:r w:rsidR="000B4F41" w:rsidRPr="00065243">
        <w:rPr>
          <w:rFonts w:ascii="Arial Narrow" w:hAnsi="Arial Narrow"/>
          <w:sz w:val="22"/>
          <w:szCs w:val="22"/>
          <w:lang w:val="es-ES"/>
        </w:rPr>
        <w:t>la mesa directiva</w:t>
      </w:r>
      <w:r w:rsidR="00DB127C" w:rsidRPr="00065243">
        <w:rPr>
          <w:rFonts w:ascii="Arial Narrow" w:hAnsi="Arial Narrow"/>
          <w:sz w:val="22"/>
          <w:szCs w:val="22"/>
          <w:lang w:val="es-ES"/>
        </w:rPr>
        <w:t xml:space="preserve"> </w:t>
      </w:r>
      <w:r w:rsidR="003145A4" w:rsidRPr="00065243">
        <w:rPr>
          <w:rFonts w:ascii="Arial Narrow" w:hAnsi="Arial Narrow"/>
          <w:sz w:val="22"/>
          <w:szCs w:val="22"/>
          <w:lang w:val="es-ES"/>
        </w:rPr>
        <w:t>y el personal de su organización?</w:t>
      </w:r>
      <w:r>
        <w:rPr>
          <w:rFonts w:ascii="Arial Narrow" w:hAnsi="Arial Narrow"/>
          <w:sz w:val="22"/>
          <w:szCs w:val="22"/>
          <w:lang w:val="es-ES"/>
        </w:rPr>
        <w:t xml:space="preserve"> </w:t>
      </w:r>
      <w:r w:rsidRPr="003426EA">
        <w:rPr>
          <w:rFonts w:ascii="Arial Narrow" w:hAnsi="Arial Narrow"/>
          <w:sz w:val="20"/>
          <w:szCs w:val="22"/>
          <w:lang w:val="es-ES"/>
        </w:rPr>
        <w:t>(</w:t>
      </w:r>
      <w:r w:rsidRPr="003426EA">
        <w:rPr>
          <w:rFonts w:ascii="Arial Narrow" w:hAnsi="Arial Narrow"/>
          <w:i/>
          <w:iCs/>
          <w:sz w:val="20"/>
          <w:szCs w:val="22"/>
          <w:lang w:val="es-ES"/>
        </w:rPr>
        <w:t>Numero de Palabras Máximo 300)</w:t>
      </w:r>
    </w:p>
    <w:p w14:paraId="0DCE2328" w14:textId="77777777" w:rsidR="00DB127C" w:rsidRPr="00065243" w:rsidRDefault="00DB127C" w:rsidP="003145A4">
      <w:pPr>
        <w:rPr>
          <w:rFonts w:ascii="Arial Narrow" w:hAnsi="Arial Narrow"/>
          <w:sz w:val="22"/>
          <w:szCs w:val="22"/>
          <w:lang w:val="es-ES"/>
        </w:rPr>
      </w:pPr>
    </w:p>
    <w:p w14:paraId="38276A48" w14:textId="2C896D5C" w:rsidR="003145A4" w:rsidRPr="00065243" w:rsidRDefault="000C440E" w:rsidP="003145A4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Díganos qué significa equidad para su organización y </w:t>
      </w:r>
      <w:r w:rsidR="00DB127C" w:rsidRPr="00065243">
        <w:rPr>
          <w:rFonts w:ascii="Arial Narrow" w:hAnsi="Arial Narrow"/>
          <w:sz w:val="22"/>
          <w:szCs w:val="22"/>
          <w:lang w:val="es-ES"/>
        </w:rPr>
        <w:t>en que forma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 </w:t>
      </w:r>
      <w:r w:rsidR="00DB127C" w:rsidRPr="00065243">
        <w:rPr>
          <w:rFonts w:ascii="Arial Narrow" w:hAnsi="Arial Narrow"/>
          <w:sz w:val="22"/>
          <w:szCs w:val="22"/>
          <w:lang w:val="es-ES"/>
        </w:rPr>
        <w:t>acude al</w:t>
      </w:r>
      <w:r w:rsidR="000B4F41" w:rsidRPr="00065243">
        <w:rPr>
          <w:rFonts w:ascii="Arial Narrow" w:hAnsi="Arial Narrow"/>
          <w:sz w:val="22"/>
          <w:szCs w:val="22"/>
          <w:lang w:val="es-ES"/>
        </w:rPr>
        <w:t xml:space="preserve"> trabajo de su organización?</w:t>
      </w:r>
      <w:r>
        <w:rPr>
          <w:rFonts w:ascii="Arial Narrow" w:hAnsi="Arial Narrow"/>
          <w:sz w:val="22"/>
          <w:szCs w:val="22"/>
          <w:lang w:val="es-ES"/>
        </w:rPr>
        <w:t xml:space="preserve"> </w:t>
      </w:r>
      <w:r w:rsidRPr="003426EA">
        <w:rPr>
          <w:rFonts w:ascii="Arial Narrow" w:hAnsi="Arial Narrow"/>
          <w:sz w:val="20"/>
          <w:szCs w:val="22"/>
          <w:lang w:val="es-ES"/>
        </w:rPr>
        <w:t>(</w:t>
      </w:r>
      <w:r w:rsidRPr="003426EA">
        <w:rPr>
          <w:rFonts w:ascii="Arial Narrow" w:hAnsi="Arial Narrow"/>
          <w:i/>
          <w:iCs/>
          <w:sz w:val="20"/>
          <w:szCs w:val="22"/>
          <w:lang w:val="es-ES"/>
        </w:rPr>
        <w:t>Numero de Palabras Máximo 300)</w:t>
      </w:r>
    </w:p>
    <w:p w14:paraId="5B252133" w14:textId="77777777" w:rsidR="00DB127C" w:rsidRPr="00065243" w:rsidRDefault="00DB127C" w:rsidP="003145A4">
      <w:pPr>
        <w:rPr>
          <w:rFonts w:ascii="Arial Narrow" w:hAnsi="Arial Narrow"/>
          <w:sz w:val="22"/>
          <w:szCs w:val="22"/>
          <w:lang w:val="es-ES"/>
        </w:rPr>
      </w:pPr>
    </w:p>
    <w:p w14:paraId="3A778196" w14:textId="46FE609E" w:rsidR="003145A4" w:rsidRPr="00065243" w:rsidRDefault="000C440E" w:rsidP="003145A4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3145A4" w:rsidRPr="00065243">
        <w:rPr>
          <w:rFonts w:ascii="Arial Narrow" w:hAnsi="Arial Narrow"/>
          <w:sz w:val="22"/>
          <w:szCs w:val="22"/>
          <w:lang w:val="es-ES"/>
        </w:rPr>
        <w:t>¿</w:t>
      </w:r>
      <w:r w:rsidR="000B4F41" w:rsidRPr="00065243">
        <w:rPr>
          <w:rFonts w:ascii="Arial Narrow" w:hAnsi="Arial Narrow"/>
          <w:sz w:val="22"/>
          <w:szCs w:val="22"/>
          <w:lang w:val="es-ES"/>
        </w:rPr>
        <w:t xml:space="preserve">Esta beca le ayudará </w:t>
      </w:r>
      <w:proofErr w:type="gramStart"/>
      <w:r w:rsidR="000B4F41" w:rsidRPr="00065243">
        <w:rPr>
          <w:rFonts w:ascii="Arial Narrow" w:hAnsi="Arial Narrow"/>
          <w:sz w:val="22"/>
          <w:szCs w:val="22"/>
          <w:lang w:val="es-ES"/>
        </w:rPr>
        <w:t>a</w:t>
      </w:r>
      <w:proofErr w:type="gramEnd"/>
      <w:r w:rsidR="000B4F41" w:rsidRPr="00065243">
        <w:rPr>
          <w:rFonts w:ascii="Arial Narrow" w:hAnsi="Arial Narrow"/>
          <w:sz w:val="22"/>
          <w:szCs w:val="22"/>
          <w:lang w:val="es-ES"/>
        </w:rPr>
        <w:t xml:space="preserve"> abordar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 </w:t>
      </w:r>
      <w:r w:rsidR="000B4F41" w:rsidRPr="00065243">
        <w:rPr>
          <w:rFonts w:ascii="Arial Narrow" w:hAnsi="Arial Narrow"/>
          <w:sz w:val="22"/>
          <w:szCs w:val="22"/>
          <w:lang w:val="es-ES"/>
        </w:rPr>
        <w:t>cualquier</w:t>
      </w:r>
      <w:r w:rsidR="00DB127C" w:rsidRPr="00065243">
        <w:rPr>
          <w:rFonts w:ascii="Arial Narrow" w:hAnsi="Arial Narrow"/>
          <w:sz w:val="22"/>
          <w:szCs w:val="22"/>
          <w:lang w:val="es-ES"/>
        </w:rPr>
        <w:t xml:space="preserve"> 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desigualdades o disparidades? </w:t>
      </w:r>
      <w:r w:rsidR="00DB127C" w:rsidRPr="00065243">
        <w:rPr>
          <w:rFonts w:ascii="Arial Narrow" w:hAnsi="Arial Narrow"/>
          <w:sz w:val="22"/>
          <w:szCs w:val="22"/>
          <w:lang w:val="es-ES"/>
        </w:rPr>
        <w:t>S</w:t>
      </w:r>
      <w:r w:rsidR="003145A4" w:rsidRPr="00065243">
        <w:rPr>
          <w:rFonts w:ascii="Arial Narrow" w:hAnsi="Arial Narrow"/>
          <w:sz w:val="22"/>
          <w:szCs w:val="22"/>
          <w:lang w:val="es-ES"/>
        </w:rPr>
        <w:t xml:space="preserve">i </w:t>
      </w:r>
      <w:r w:rsidR="00DB127C" w:rsidRPr="00065243">
        <w:rPr>
          <w:rFonts w:ascii="Arial Narrow" w:hAnsi="Arial Narrow"/>
          <w:sz w:val="22"/>
          <w:szCs w:val="22"/>
          <w:lang w:val="es-ES"/>
        </w:rPr>
        <w:t>N</w:t>
      </w:r>
      <w:r w:rsidR="003145A4" w:rsidRPr="00065243">
        <w:rPr>
          <w:rFonts w:ascii="Arial Narrow" w:hAnsi="Arial Narrow"/>
          <w:sz w:val="22"/>
          <w:szCs w:val="22"/>
          <w:lang w:val="es-ES"/>
        </w:rPr>
        <w:t>o</w:t>
      </w:r>
    </w:p>
    <w:p w14:paraId="15B32C17" w14:textId="77777777" w:rsidR="00DB127C" w:rsidRPr="00065243" w:rsidRDefault="00DB127C" w:rsidP="00DB127C">
      <w:pPr>
        <w:rPr>
          <w:rFonts w:ascii="Arial Narrow" w:hAnsi="Arial Narrow"/>
          <w:sz w:val="22"/>
          <w:szCs w:val="22"/>
          <w:lang w:val="es-ES"/>
        </w:rPr>
      </w:pPr>
    </w:p>
    <w:p w14:paraId="15AF249B" w14:textId="24EBCF54" w:rsidR="00DB127C" w:rsidRPr="00065243" w:rsidRDefault="00DB127C" w:rsidP="00DB127C">
      <w:pPr>
        <w:ind w:firstLine="720"/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¿De ser así, como y cuales?</w:t>
      </w:r>
      <w:r w:rsidR="000C440E">
        <w:rPr>
          <w:rFonts w:ascii="Arial Narrow" w:hAnsi="Arial Narrow"/>
          <w:sz w:val="22"/>
          <w:szCs w:val="22"/>
          <w:lang w:val="es-ES"/>
        </w:rPr>
        <w:t xml:space="preserve"> </w:t>
      </w:r>
      <w:r w:rsidR="000C440E" w:rsidRPr="003426EA">
        <w:rPr>
          <w:rFonts w:ascii="Arial Narrow" w:hAnsi="Arial Narrow"/>
          <w:sz w:val="20"/>
          <w:szCs w:val="22"/>
          <w:lang w:val="es-ES"/>
        </w:rPr>
        <w:t>(</w:t>
      </w:r>
      <w:r w:rsidR="000C440E" w:rsidRPr="003426EA">
        <w:rPr>
          <w:rFonts w:ascii="Arial Narrow" w:hAnsi="Arial Narrow"/>
          <w:i/>
          <w:iCs/>
          <w:sz w:val="20"/>
          <w:szCs w:val="22"/>
          <w:lang w:val="es-ES"/>
        </w:rPr>
        <w:t>Numero de Palabras Máximo 300)</w:t>
      </w:r>
    </w:p>
    <w:p w14:paraId="7B1C1543" w14:textId="77777777" w:rsidR="00DB127C" w:rsidRPr="00065243" w:rsidRDefault="00DB127C" w:rsidP="00DB127C">
      <w:pPr>
        <w:ind w:firstLine="720"/>
        <w:rPr>
          <w:rFonts w:ascii="Arial Narrow" w:hAnsi="Arial Narrow"/>
          <w:sz w:val="22"/>
          <w:szCs w:val="22"/>
          <w:lang w:val="es-ES"/>
        </w:rPr>
      </w:pPr>
    </w:p>
    <w:p w14:paraId="7F68AC10" w14:textId="77777777" w:rsidR="00DB127C" w:rsidRPr="00065243" w:rsidRDefault="00DB127C" w:rsidP="00DB127C">
      <w:pPr>
        <w:rPr>
          <w:rFonts w:ascii="Arial Narrow" w:hAnsi="Arial Narrow"/>
          <w:b/>
          <w:bCs/>
          <w:sz w:val="22"/>
          <w:szCs w:val="22"/>
          <w:lang w:val="es-ES"/>
        </w:rPr>
      </w:pPr>
      <w:r w:rsidRPr="00065243">
        <w:rPr>
          <w:rFonts w:ascii="Arial Narrow" w:hAnsi="Arial Narrow"/>
          <w:b/>
          <w:bCs/>
          <w:sz w:val="22"/>
          <w:szCs w:val="22"/>
          <w:lang w:val="es-ES"/>
        </w:rPr>
        <w:t>SECCIÓN TRES: Por favor verifique lo siguiente antes de enviar su solicitud.</w:t>
      </w:r>
    </w:p>
    <w:p w14:paraId="6D9DE469" w14:textId="77777777" w:rsidR="00DB127C" w:rsidRPr="00065243" w:rsidRDefault="00DB127C" w:rsidP="00DB127C">
      <w:pPr>
        <w:rPr>
          <w:rFonts w:ascii="Arial Narrow" w:hAnsi="Arial Narrow"/>
          <w:b/>
          <w:bCs/>
          <w:sz w:val="22"/>
          <w:szCs w:val="22"/>
          <w:lang w:val="es-ES"/>
        </w:rPr>
      </w:pPr>
    </w:p>
    <w:p w14:paraId="5D50810F" w14:textId="27CD6750" w:rsidR="00DB127C" w:rsidRPr="00065243" w:rsidRDefault="000C440E" w:rsidP="00DB127C">
      <w:pPr>
        <w:rPr>
          <w:rFonts w:ascii="Arial Narrow" w:hAnsi="Arial Narrow"/>
          <w:sz w:val="22"/>
          <w:szCs w:val="22"/>
          <w:lang w:val="es-ES"/>
        </w:rPr>
      </w:pPr>
      <w:r w:rsidRPr="0005741E">
        <w:rPr>
          <w:rFonts w:ascii="Arial Narrow" w:hAnsi="Arial Narrow"/>
          <w:color w:val="FF0000"/>
        </w:rPr>
        <w:t>*</w:t>
      </w:r>
      <w:r w:rsidR="00DB127C" w:rsidRPr="00065243">
        <w:rPr>
          <w:rFonts w:ascii="Arial Narrow" w:hAnsi="Arial Narrow"/>
          <w:sz w:val="22"/>
          <w:szCs w:val="22"/>
          <w:lang w:val="es-ES"/>
        </w:rPr>
        <w:t xml:space="preserve">Al marcar la casilla </w:t>
      </w:r>
      <w:r w:rsidR="000B4F41" w:rsidRPr="00065243">
        <w:rPr>
          <w:rFonts w:ascii="Arial Narrow" w:hAnsi="Arial Narrow"/>
          <w:sz w:val="22"/>
          <w:szCs w:val="22"/>
          <w:lang w:val="es-ES"/>
        </w:rPr>
        <w:t>de abajo</w:t>
      </w:r>
      <w:r w:rsidR="00DB127C" w:rsidRPr="00065243">
        <w:rPr>
          <w:rFonts w:ascii="Arial Narrow" w:hAnsi="Arial Narrow"/>
          <w:sz w:val="22"/>
          <w:szCs w:val="22"/>
          <w:lang w:val="es-ES"/>
        </w:rPr>
        <w:t>, certifico que:</w:t>
      </w:r>
    </w:p>
    <w:p w14:paraId="74741275" w14:textId="77777777" w:rsidR="00DB127C" w:rsidRPr="00065243" w:rsidRDefault="00DB127C" w:rsidP="00DB127C">
      <w:pPr>
        <w:rPr>
          <w:rFonts w:ascii="Arial Narrow" w:hAnsi="Arial Narrow"/>
          <w:sz w:val="22"/>
          <w:szCs w:val="22"/>
          <w:lang w:val="es-ES"/>
        </w:rPr>
      </w:pPr>
    </w:p>
    <w:p w14:paraId="23F515EE" w14:textId="77777777" w:rsidR="00DB127C" w:rsidRPr="00065243" w:rsidRDefault="00DB127C" w:rsidP="00DB127C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Esta organización no promueve ni participa en actos criminales de violencia, terrorismo, crímenes de odio, la destrucción de ningún estado o discriminación basada en raza, origen nacional, religión, estado militar y veterano, discapacidad, sexo, edad, identidad de género o orientación sexual o apoyo de cualquier entidad que participe en estas actividades.</w:t>
      </w:r>
    </w:p>
    <w:p w14:paraId="0C571605" w14:textId="77777777" w:rsidR="00DB127C" w:rsidRPr="00065243" w:rsidRDefault="00DB127C" w:rsidP="00DB127C">
      <w:pPr>
        <w:rPr>
          <w:rFonts w:ascii="Arial Narrow" w:hAnsi="Arial Narrow"/>
          <w:sz w:val="22"/>
          <w:szCs w:val="22"/>
          <w:lang w:val="es-ES"/>
        </w:rPr>
      </w:pPr>
    </w:p>
    <w:p w14:paraId="03F46708" w14:textId="470D594C" w:rsidR="00DB127C" w:rsidRPr="00065243" w:rsidRDefault="00DB127C" w:rsidP="00DB127C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Todos los fondos recibidos para esta propuesta se utilizarán para el propósito benéfico establecido y de acuerdo con los término</w:t>
      </w:r>
      <w:r w:rsidR="000B4F41" w:rsidRPr="00065243">
        <w:rPr>
          <w:rFonts w:ascii="Arial Narrow" w:hAnsi="Arial Narrow"/>
          <w:sz w:val="22"/>
          <w:szCs w:val="22"/>
          <w:lang w:val="es-ES"/>
        </w:rPr>
        <w:t>s y condiciones de la beca</w:t>
      </w:r>
      <w:r w:rsidRPr="00065243">
        <w:rPr>
          <w:rFonts w:ascii="Arial Narrow" w:hAnsi="Arial Narrow"/>
          <w:sz w:val="22"/>
          <w:szCs w:val="22"/>
          <w:lang w:val="es-ES"/>
        </w:rPr>
        <w:t xml:space="preserve"> incluidos en la</w:t>
      </w:r>
      <w:r w:rsidR="00F84EED" w:rsidRPr="00065243">
        <w:rPr>
          <w:rFonts w:ascii="Arial Narrow" w:hAnsi="Arial Narrow"/>
          <w:sz w:val="22"/>
          <w:szCs w:val="22"/>
          <w:lang w:val="es-ES"/>
        </w:rPr>
        <w:t xml:space="preserve"> carta del acuerdo de la beca</w:t>
      </w:r>
      <w:r w:rsidRPr="00065243">
        <w:rPr>
          <w:rFonts w:ascii="Arial Narrow" w:hAnsi="Arial Narrow"/>
          <w:sz w:val="22"/>
          <w:szCs w:val="22"/>
          <w:lang w:val="es-ES"/>
        </w:rPr>
        <w:t>.</w:t>
      </w:r>
    </w:p>
    <w:p w14:paraId="52214DA3" w14:textId="77777777" w:rsidR="00DB127C" w:rsidRPr="00065243" w:rsidRDefault="00DB127C" w:rsidP="00DB127C">
      <w:pPr>
        <w:rPr>
          <w:rFonts w:ascii="Arial Narrow" w:hAnsi="Arial Narrow"/>
          <w:sz w:val="22"/>
          <w:szCs w:val="22"/>
          <w:lang w:val="es-ES"/>
        </w:rPr>
      </w:pPr>
    </w:p>
    <w:p w14:paraId="571C1D41" w14:textId="2B7EBD64" w:rsidR="00063AB0" w:rsidRPr="00065243" w:rsidRDefault="00DB127C" w:rsidP="007326B8">
      <w:pPr>
        <w:rPr>
          <w:rFonts w:ascii="Arial Narrow" w:hAnsi="Arial Narrow"/>
          <w:sz w:val="22"/>
          <w:szCs w:val="22"/>
          <w:lang w:val="es-ES"/>
        </w:rPr>
      </w:pPr>
      <w:r w:rsidRPr="00065243">
        <w:rPr>
          <w:rFonts w:ascii="Arial Narrow" w:hAnsi="Arial Narrow"/>
          <w:sz w:val="22"/>
          <w:szCs w:val="22"/>
          <w:lang w:val="es-ES"/>
        </w:rPr>
        <w:t>• El Fideicomiso puede publicitar este proyecto o programa en todas las publicaciones, incluidas comunicaciones basadas en la web, si se financia la propuesta.</w:t>
      </w:r>
    </w:p>
    <w:p w14:paraId="6C9B337B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p w14:paraId="1912F2F7" w14:textId="77777777" w:rsidR="007326B8" w:rsidRPr="00065243" w:rsidRDefault="007326B8" w:rsidP="007326B8">
      <w:pPr>
        <w:rPr>
          <w:rFonts w:ascii="Arial Narrow" w:hAnsi="Arial Narrow"/>
          <w:sz w:val="22"/>
          <w:szCs w:val="22"/>
          <w:lang w:val="es-ES"/>
        </w:rPr>
      </w:pPr>
    </w:p>
    <w:sectPr w:rsidR="007326B8" w:rsidRPr="00065243" w:rsidSect="000D799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5701B"/>
    <w:multiLevelType w:val="hybridMultilevel"/>
    <w:tmpl w:val="531E1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A4C3C"/>
    <w:multiLevelType w:val="hybridMultilevel"/>
    <w:tmpl w:val="A858A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Tcwt7Q0NTOyNDdQ0lEKTi0uzszPAykwrgUAV3WezSwAAAA="/>
  </w:docVars>
  <w:rsids>
    <w:rsidRoot w:val="002F2CEE"/>
    <w:rsid w:val="00063AB0"/>
    <w:rsid w:val="00065243"/>
    <w:rsid w:val="00077C95"/>
    <w:rsid w:val="000B4F41"/>
    <w:rsid w:val="000C440E"/>
    <w:rsid w:val="000D7993"/>
    <w:rsid w:val="00235C4F"/>
    <w:rsid w:val="002A0903"/>
    <w:rsid w:val="002F2CEE"/>
    <w:rsid w:val="00313C05"/>
    <w:rsid w:val="003145A4"/>
    <w:rsid w:val="0031693A"/>
    <w:rsid w:val="003426EA"/>
    <w:rsid w:val="003731DA"/>
    <w:rsid w:val="004722B7"/>
    <w:rsid w:val="00496F23"/>
    <w:rsid w:val="0051135C"/>
    <w:rsid w:val="00513D14"/>
    <w:rsid w:val="00577601"/>
    <w:rsid w:val="00591009"/>
    <w:rsid w:val="0064513E"/>
    <w:rsid w:val="00701F0B"/>
    <w:rsid w:val="007326B8"/>
    <w:rsid w:val="007B695E"/>
    <w:rsid w:val="00823B43"/>
    <w:rsid w:val="00835185"/>
    <w:rsid w:val="00843957"/>
    <w:rsid w:val="00924BFA"/>
    <w:rsid w:val="00A67620"/>
    <w:rsid w:val="00AB4C97"/>
    <w:rsid w:val="00BB30DD"/>
    <w:rsid w:val="00CA6A06"/>
    <w:rsid w:val="00D93DB7"/>
    <w:rsid w:val="00DB127C"/>
    <w:rsid w:val="00E92900"/>
    <w:rsid w:val="00EB28B2"/>
    <w:rsid w:val="00F209AE"/>
    <w:rsid w:val="00F45082"/>
    <w:rsid w:val="00F769FC"/>
    <w:rsid w:val="00F84EED"/>
    <w:rsid w:val="00FC0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E3115F"/>
  <w15:docId w15:val="{81C6696A-468E-4A79-8CB5-18140F778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C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breziner</dc:creator>
  <cp:keywords/>
  <dc:description/>
  <cp:lastModifiedBy>Erica Allison</cp:lastModifiedBy>
  <cp:revision>2</cp:revision>
  <dcterms:created xsi:type="dcterms:W3CDTF">2019-12-13T16:29:00Z</dcterms:created>
  <dcterms:modified xsi:type="dcterms:W3CDTF">2019-12-13T16:29:00Z</dcterms:modified>
</cp:coreProperties>
</file>